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a013cbb64844322a2ad0e9c0e45d109a246f72"/>
      <w:r>
        <w:rPr>
          <w:b/>
        </w:rPr>
        <w:t xml:space="preserve">ПРОТОКОЛ ПРО РЕЗУЛЬТАТИ ЕЛЕКТРОННОГО АУКЦІОНУ № LLE001-UA-20230703-095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дорожньо-транспортної інфраструктури та екології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8.07.2023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8.07.2023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ава оренди нежитлової одноповерхова будівля Д-1, д є частиною комплексу будівель та споруд комунальної форми власності площею 117м2 ( майно Літ. «Д-І, д» ) за адресою м. Черкаси вул. Дахнівська, 121.</w:t>
      </w:r>
    </w:p>
    <w:p>
      <w:pPr>
        <w:numPr>
          <w:ilvl w:val="0"/>
          <w:numId w:val="1001"/>
        </w:numPr>
        <w:pStyle w:val="Compact"/>
      </w:pPr>
      <w:r>
        <w:t xml:space="preserve">Нежитлова одноповерхова будівля Д-1, д є частиною комплексу будівель та споруд комунальної форми власності площею 117м2 ( майно Літ. «Д-І, д» ) за адресою м. Черкаси вул. Дахнівська, 121: Орендоване приміщення є окремо стоячою одноповерховою нежитловою будівлею загальною площею 117 м2 висотою 2,8м., яка включає наступні приміщення: коридор, кухня, торгівельна зала, умивальник, склад, літний за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42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7 701,09 грн, у т.ч. ПДВ</w:t>
      </w:r>
      <w:r>
        <w:t xml:space="preserve"> </w:t>
      </w:r>
      <w:r>
        <w:t xml:space="preserve">4 616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4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69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7.2023 16:30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7.2023 16:19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584,24 грн</w:t>
            </w:r>
          </w:p>
        </w:tc>
        <w:tc>
          <w:p>
            <w:pPr>
              <w:pStyle w:val="Compact"/>
              <w:jc w:val="left"/>
            </w:pPr>
            <w:r>
              <w:t xml:space="preserve">28.07.2023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084,24 грн</w:t>
            </w:r>
          </w:p>
        </w:tc>
        <w:tc>
          <w:p>
            <w:pPr>
              <w:pStyle w:val="Compact"/>
              <w:jc w:val="left"/>
            </w:pPr>
            <w:r>
              <w:t xml:space="preserve">28.07.2023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668,48 грн</w:t>
            </w:r>
          </w:p>
        </w:tc>
        <w:tc>
          <w:p>
            <w:pPr>
              <w:pStyle w:val="Compact"/>
              <w:jc w:val="left"/>
            </w:pPr>
            <w:r>
              <w:t xml:space="preserve">28.07.2023 12:19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084,24 грн</w:t>
            </w:r>
          </w:p>
        </w:tc>
        <w:tc>
          <w:p>
            <w:pPr>
              <w:pStyle w:val="Compact"/>
              <w:jc w:val="left"/>
            </w:pPr>
            <w:r>
              <w:t xml:space="preserve">28.07.2023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752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7.2023 12:28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084,24 грн</w:t>
            </w:r>
          </w:p>
        </w:tc>
        <w:tc>
          <w:p>
            <w:pPr>
              <w:pStyle w:val="Compact"/>
              <w:jc w:val="left"/>
            </w:pPr>
            <w:r>
              <w:t xml:space="preserve">28.07.2023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«ДИРЕКЦІЯ ПАРКІВ» ЧЕРКА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36885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30529900000260030416075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«ДИРЕКЦІЯ ПАРКІВ» ЧЕРКА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36885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30529900000260030416075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підприємство «ДИРЕКЦІЯ ПАРКІВ» ЧЕРКА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1368856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30529900000260030416075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підприємство «ДИРЕКЦІЯ ПАРКІВ» ЧЕРКАСЬКОЇ МІСЬКОЇ РАДИ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21368856</w:t>
      </w:r>
    </w:p>
    <w:p>
      <w:pPr>
        <w:numPr>
          <w:ilvl w:val="0"/>
          <w:numId w:val="1006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30529900000260030416075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6 620,65 грн (шістнадцять тисяч шістсот двадцять гривень 65 копійок), у т.ч. ПДВ</w:t>
      </w:r>
      <w:r>
        <w:t xml:space="preserve"> </w:t>
      </w:r>
      <w:r>
        <w:t xml:space="preserve">2 77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7 075,35 грн (сімнадцять тисяч сімдесят п'ять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7 701,09 грн, у т.ч. ПДВ</w:t>
      </w:r>
      <w:r>
        <w:t xml:space="preserve"> </w:t>
      </w:r>
      <w:r>
        <w:t xml:space="preserve">4 616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27 701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7.2023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дорожньо-транспортної інфраструктури та екології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33:04Z</dcterms:created>
  <dcterms:modified xsi:type="dcterms:W3CDTF">2024-05-20T19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